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Contrasts for interactions of time by condition for confidence of judgement rating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fec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ß = 0.17, *t*( 303.92) = 1.98, *p* = &lt;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ß = -0.16, *t*( 303.61) = -1.82, *p* = .0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ß = 0.24, *t*( 303.71) = 2.74, *p* = &lt;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ß = -0.08, *t*( 303.71) = -0.92, *p* = .35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6:42:47Z</dcterms:created>
  <dcterms:modified xsi:type="dcterms:W3CDTF">2024-08-09T06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